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bc1f9594adc3064d9cb70912b1afbc378e4d6df"/>
      <w:r>
        <w:rPr>
          <w:b/>
        </w:rPr>
        <w:t xml:space="preserve">ПРОТОКОЛ ПРО РЕЗУЛЬТАТИ ЕЛЕКТРОННОГО АУКЦІОНУ № LLE001-UA-20220923-5433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Виконавчий комітет Ренійської міської ради Ізмаїльського району Оде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7.10.2022 11:3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 оренди комунального майна, що перебуває у власності Ренійської міської територіальної громади</w:t>
      </w:r>
    </w:p>
    <w:p>
      <w:pPr>
        <w:numPr>
          <w:ilvl w:val="0"/>
          <w:numId w:val="1001"/>
        </w:numPr>
        <w:pStyle w:val="Compact"/>
      </w:pPr>
      <w:r>
        <w:t xml:space="preserve">Нежитлове приміщення площею 66,7 кв. м розташоване на першому поверсі двохповерхової будівлі, прямокутної форми. Будівля - 1991 року забудови, третього класу капітальності (цегляні стіни, залізобетонне перекриття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 205,4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1 447,20 грн, у т.ч. ПДВ</w:t>
      </w:r>
      <w:r>
        <w:t xml:space="preserve"> </w:t>
      </w:r>
      <w:r>
        <w:t xml:space="preserve">241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2,0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 274,1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, ІПН/РНОКПП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 206,00 грн</w:t>
            </w:r>
          </w:p>
        </w:tc>
        <w:tc>
          <w:p>
            <w:pPr>
              <w:pStyle w:val="Compact"/>
              <w:jc w:val="left"/>
            </w:pPr>
            <w:r>
              <w:t xml:space="preserve">04.10.2022 09:57:1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 *****, ІПН/РНОКПП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Казначейство України (ЕАП) Код платежу 22080402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607526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1899998033412985000001570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Казначейство України (ЕАП) Код платежу 22080402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607526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1899998033412985000001570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868,32 грн (вісімсот шістдесят вісім гривень 32 копійки), у т.ч. ПДВ</w:t>
      </w:r>
      <w:r>
        <w:t xml:space="preserve"> </w:t>
      </w:r>
      <w:r>
        <w:t xml:space="preserve">144,7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7 405,82 грн (сім тисяч чотириста п'ять гривень 82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1 447,20 грн, у т.ч. ПДВ</w:t>
      </w:r>
      <w:r>
        <w:t xml:space="preserve"> </w:t>
      </w:r>
      <w:r>
        <w:t xml:space="preserve">241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1.10.2022 10:39:25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 *****, ІПН/РНОКПП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Виконавчий комітет Ренійської міської ради Ізмаїльського району Одес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7T04:17:15Z</dcterms:created>
  <dcterms:modified xsi:type="dcterms:W3CDTF">2024-05-07T04:1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